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ea923ddc67dc1d14dae05f2f2c11e72b7e62d"/>
      <w:r>
        <w:t xml:space="preserve">Lección 15: Expresiones de suma y de resta hasta 5</w:t>
      </w:r>
      <w:bookmarkEnd w:id="20"/>
    </w:p>
    <w:p>
      <w:pPr>
        <w:numPr>
          <w:ilvl w:val="0"/>
          <w:numId w:val="1001"/>
        </w:numPr>
      </w:pPr>
      <w:r>
        <w:t xml:space="preserve">Sumemos y restemos hasta 5.</w:t>
      </w:r>
    </w:p>
    <w:p>
      <w:pPr>
        <w:pStyle w:val="Heading3"/>
      </w:pPr>
      <w:bookmarkStart w:id="21" w:name="X3d81687404f10954831511399f1adce3083730f"/>
      <w:r>
        <w:t xml:space="preserve">Calentamiento: Cuál es diferente: Expresiones y ecuacione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7.801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7.9221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8.0109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8.081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entros-momento-de-escoger"/>
      <w:r>
        <w:t xml:space="preserve">15.3: Centros: Momento de escoger</w:t>
      </w:r>
      <w:bookmarkEnd w:id="2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78518.15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8.5957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18.6184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3.4363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3.5221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5:34Z</dcterms:created>
  <dcterms:modified xsi:type="dcterms:W3CDTF">2022-01-23T22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zNDEVzSKdNAWep4vqfbJT1vJbCbTeDpzQK02gxrDM/pzHNyn5UrLFKb5Ri0RmYGPGD57rZRwyXQbYHrMzvmg==</vt:lpwstr>
  </property>
</Properties>
</file>